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FFDD56" w14:textId="77777777" w:rsidR="00A73E75" w:rsidRPr="00172F07" w:rsidRDefault="00A73E75" w:rsidP="00A73E75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ЗАТВЕРДЖЕНО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28DAF107" w14:textId="77777777" w:rsidR="00A73E75" w:rsidRDefault="00A73E75" w:rsidP="00A73E75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Національний директор</w:t>
      </w:r>
    </w:p>
    <w:p w14:paraId="725D7524" w14:textId="77777777" w:rsidR="00A73E75" w:rsidRPr="006121B0" w:rsidRDefault="00A73E75" w:rsidP="00A73E75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</w:p>
    <w:p w14:paraId="0663D53D" w14:textId="77777777" w:rsidR="00A73E75" w:rsidRDefault="00A73E75" w:rsidP="00A73E75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_____ Сергій Лукашов</w:t>
      </w:r>
    </w:p>
    <w:p w14:paraId="3EF8374A" w14:textId="77777777" w:rsidR="00A73E75" w:rsidRDefault="00A73E75" w:rsidP="00A73E75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uk-UA"/>
        </w:rPr>
      </w:pPr>
    </w:p>
    <w:p w14:paraId="536DD937" w14:textId="489A44CA" w:rsidR="00A73E75" w:rsidRDefault="00A73E75" w:rsidP="00A73E75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="003866B5">
        <w:rPr>
          <w:rFonts w:ascii="Times New Roman" w:hAnsi="Times New Roman" w:cs="Times New Roman"/>
          <w:b/>
          <w:sz w:val="24"/>
          <w:szCs w:val="24"/>
          <w:lang w:val="uk-UA"/>
        </w:rPr>
        <w:t>01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1</w:t>
      </w:r>
      <w:r w:rsidR="003866B5">
        <w:rPr>
          <w:rFonts w:ascii="Times New Roman" w:hAnsi="Times New Roman" w:cs="Times New Roman"/>
          <w:b/>
          <w:sz w:val="24"/>
          <w:szCs w:val="24"/>
          <w:lang w:val="uk-UA"/>
        </w:rPr>
        <w:t>1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p w14:paraId="3D596397" w14:textId="77777777" w:rsidR="00A73E75" w:rsidRDefault="00A73E75" w:rsidP="007C1D3A">
      <w:pPr>
        <w:spacing w:after="0" w:line="240" w:lineRule="auto"/>
        <w:ind w:left="4395"/>
        <w:textAlignment w:val="baseline"/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</w:pPr>
    </w:p>
    <w:p w14:paraId="5A2CE766" w14:textId="1E54FC22" w:rsidR="007C1D3A" w:rsidRDefault="007C1D3A" w:rsidP="007C1D3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18"/>
          <w:szCs w:val="18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ПОГОДЖЕНО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07B609F7" w14:textId="78AB21BE" w:rsidR="007C1D3A" w:rsidRPr="006121B0" w:rsidRDefault="00B467CD" w:rsidP="007C1D3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Програмний директор</w:t>
      </w:r>
    </w:p>
    <w:p w14:paraId="6DA8F2B0" w14:textId="77777777" w:rsidR="007C1D3A" w:rsidRDefault="007C1D3A" w:rsidP="007C1D3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_____ Дар’я Касьянова</w:t>
      </w:r>
    </w:p>
    <w:p w14:paraId="05733F5B" w14:textId="77777777" w:rsidR="007C1D3A" w:rsidRDefault="007C1D3A" w:rsidP="007C1D3A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uk-UA"/>
        </w:rPr>
      </w:pPr>
    </w:p>
    <w:p w14:paraId="31522B73" w14:textId="582CAEC2" w:rsidR="007C1D3A" w:rsidRDefault="007C1D3A" w:rsidP="007C1D3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="003866B5">
        <w:rPr>
          <w:rFonts w:ascii="Times New Roman" w:hAnsi="Times New Roman" w:cs="Times New Roman"/>
          <w:b/>
          <w:sz w:val="24"/>
          <w:szCs w:val="24"/>
          <w:lang w:val="uk-UA"/>
        </w:rPr>
        <w:t>01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</w:t>
      </w:r>
      <w:r w:rsidR="007E090B">
        <w:rPr>
          <w:rFonts w:ascii="Times New Roman" w:hAnsi="Times New Roman" w:cs="Times New Roman"/>
          <w:b/>
          <w:sz w:val="24"/>
          <w:szCs w:val="24"/>
          <w:lang w:val="uk-UA"/>
        </w:rPr>
        <w:t>1</w:t>
      </w:r>
      <w:r w:rsidR="003866B5">
        <w:rPr>
          <w:rFonts w:ascii="Times New Roman" w:hAnsi="Times New Roman" w:cs="Times New Roman"/>
          <w:b/>
          <w:sz w:val="24"/>
          <w:szCs w:val="24"/>
          <w:lang w:val="uk-UA"/>
        </w:rPr>
        <w:t>1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p w14:paraId="3859A6C1" w14:textId="77777777" w:rsidR="007C1D3A" w:rsidRDefault="007C1D3A" w:rsidP="007C1D3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0A0119E0" w14:textId="77777777" w:rsidR="007C1D3A" w:rsidRDefault="007C1D3A" w:rsidP="007C1D3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                                                                         </w:t>
      </w:r>
    </w:p>
    <w:p w14:paraId="67D7ACA5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367E3B4E" w14:textId="303521CD" w:rsidR="00D72DA0" w:rsidRDefault="0023321F" w:rsidP="00D72DA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одо послуг</w:t>
      </w:r>
      <w:r w:rsidR="00C8038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E22D32">
        <w:rPr>
          <w:rFonts w:ascii="Times New Roman" w:hAnsi="Times New Roman" w:cs="Times New Roman"/>
          <w:b/>
          <w:sz w:val="24"/>
          <w:szCs w:val="24"/>
          <w:lang w:val="uk-UA"/>
        </w:rPr>
        <w:t xml:space="preserve">з виготовлення </w:t>
      </w:r>
      <w:r w:rsidR="00A3797B">
        <w:rPr>
          <w:rFonts w:ascii="Times New Roman" w:hAnsi="Times New Roman" w:cs="Times New Roman"/>
          <w:b/>
          <w:sz w:val="24"/>
          <w:szCs w:val="24"/>
          <w:lang w:val="uk-UA"/>
        </w:rPr>
        <w:t>анімаційних</w:t>
      </w:r>
      <w:r w:rsidR="00E22D32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відеоролик</w:t>
      </w:r>
      <w:r w:rsidR="00A3797B">
        <w:rPr>
          <w:rFonts w:ascii="Times New Roman" w:hAnsi="Times New Roman" w:cs="Times New Roman"/>
          <w:b/>
          <w:sz w:val="24"/>
          <w:szCs w:val="24"/>
          <w:lang w:val="uk-UA"/>
        </w:rPr>
        <w:t>ів просвітницького змісту</w:t>
      </w:r>
      <w:r w:rsidR="007A3C0B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в </w:t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межах проєкту </w:t>
      </w:r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>«Право на сім'ю - деінституціалізація для реформування систем захисту дітей в Албанії, Вірменії, Білорусії, Північній Македонії та Україні»</w:t>
      </w:r>
      <w:r w:rsidR="00D72DA0">
        <w:rPr>
          <w:rFonts w:ascii="Times New Roman" w:hAnsi="Times New Roman" w:cs="Times New Roman"/>
          <w:b/>
          <w:sz w:val="24"/>
          <w:szCs w:val="24"/>
          <w:lang w:val="uk-UA"/>
        </w:rPr>
        <w:br/>
      </w:r>
    </w:p>
    <w:p w14:paraId="551B4846" w14:textId="253F38E0" w:rsidR="007E03AC" w:rsidRPr="00CE328C" w:rsidRDefault="00D910DC" w:rsidP="00D72DA0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01</w:t>
      </w:r>
      <w:r w:rsidR="007C1D3A">
        <w:rPr>
          <w:rFonts w:ascii="Times New Roman" w:hAnsi="Times New Roman" w:cs="Times New Roman"/>
          <w:b/>
          <w:sz w:val="24"/>
          <w:szCs w:val="24"/>
          <w:lang w:val="uk-UA"/>
        </w:rPr>
        <w:t>.</w:t>
      </w:r>
      <w:r w:rsidR="00AB0092">
        <w:rPr>
          <w:rFonts w:ascii="Times New Roman" w:hAnsi="Times New Roman" w:cs="Times New Roman"/>
          <w:b/>
          <w:sz w:val="24"/>
          <w:szCs w:val="24"/>
          <w:lang w:val="uk-UA"/>
        </w:rPr>
        <w:t>1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1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5E68A9" w:rsidRPr="004E3557" w14:paraId="1D7C13BB" w14:textId="77777777" w:rsidTr="007C1D3A">
        <w:tc>
          <w:tcPr>
            <w:tcW w:w="2376" w:type="dxa"/>
          </w:tcPr>
          <w:p w14:paraId="12B08DE2" w14:textId="77777777" w:rsidR="005E68A9" w:rsidRPr="00756BBB" w:rsidRDefault="005E68A9" w:rsidP="007A3C0B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  <w:gridSpan w:val="2"/>
          </w:tcPr>
          <w:p w14:paraId="1A3FD286" w14:textId="0C32BF2C" w:rsidR="005E68A9" w:rsidRPr="00756BBB" w:rsidRDefault="007A3C0B" w:rsidP="00A3797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Надання послуг </w:t>
            </w:r>
            <w:r w:rsidR="00E22D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з виготовлення </w:t>
            </w:r>
            <w:r w:rsidR="00A3797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анімаційних </w:t>
            </w:r>
            <w:r w:rsidR="00E22D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відеоролик</w:t>
            </w:r>
            <w:r w:rsidR="00A3797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ів просвітницького змісту</w:t>
            </w:r>
            <w:r w:rsidR="00E22D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в межах проєкту </w:t>
            </w:r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«Право на сім'ю - деінституціалізація для реформування систем захисту дітей в Албанії, Вірменії, Білорусії, Північній Македонії та Україні»</w:t>
            </w:r>
          </w:p>
        </w:tc>
      </w:tr>
      <w:tr w:rsidR="007E03AC" w:rsidRPr="004E3557" w14:paraId="74036AA3" w14:textId="77777777" w:rsidTr="007C1D3A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  <w:gridSpan w:val="2"/>
          </w:tcPr>
          <w:p w14:paraId="754505FB" w14:textId="634EF6BC" w:rsidR="007E03AC" w:rsidRPr="008A114B" w:rsidRDefault="00E22D32" w:rsidP="00E22D32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истопад</w:t>
            </w:r>
            <w:r w:rsidR="007C1D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грудень</w:t>
            </w:r>
            <w:r w:rsidR="007C1D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2022 року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(до завершення всіх активностей)</w:t>
            </w:r>
          </w:p>
        </w:tc>
      </w:tr>
      <w:tr w:rsidR="00B9657E" w:rsidRPr="0009098D" w14:paraId="4D5B3186" w14:textId="77777777" w:rsidTr="007C1D3A">
        <w:tc>
          <w:tcPr>
            <w:tcW w:w="2376" w:type="dxa"/>
          </w:tcPr>
          <w:p w14:paraId="76F24136" w14:textId="57EBE99C" w:rsidR="00B9657E" w:rsidRPr="00CE328C" w:rsidRDefault="00B9657E" w:rsidP="007E03A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ісце надання послуг</w:t>
            </w:r>
          </w:p>
        </w:tc>
        <w:tc>
          <w:tcPr>
            <w:tcW w:w="7797" w:type="dxa"/>
            <w:gridSpan w:val="2"/>
          </w:tcPr>
          <w:p w14:paraId="46BCA037" w14:textId="003749F0" w:rsidR="00B9657E" w:rsidRDefault="00E22D32" w:rsidP="007F618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країна</w:t>
            </w:r>
          </w:p>
        </w:tc>
      </w:tr>
      <w:tr w:rsidR="005E68A9" w:rsidRPr="00B9657E" w14:paraId="31765B28" w14:textId="77777777" w:rsidTr="007C1D3A">
        <w:tc>
          <w:tcPr>
            <w:tcW w:w="2376" w:type="dxa"/>
          </w:tcPr>
          <w:p w14:paraId="421EE42E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  <w:gridSpan w:val="2"/>
          </w:tcPr>
          <w:p w14:paraId="788F8A0C" w14:textId="1566F394" w:rsidR="00622596" w:rsidRDefault="005E68A9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</w:t>
            </w:r>
            <w:r w:rsidR="00E22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иготовлення </w:t>
            </w:r>
            <w:r w:rsid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німаційних</w:t>
            </w:r>
            <w:r w:rsidR="00823DD6" w:rsidRPr="00823DD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1008B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ео</w:t>
            </w:r>
            <w:r w:rsidR="00823DD6" w:rsidRPr="00823DD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</w:t>
            </w:r>
            <w:r w:rsid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ликів, соціальної реклами просвітницького змісту</w:t>
            </w:r>
            <w:r w:rsidR="00823DD6" w:rsidRPr="00823DD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які стосуються захисту прав дитини, створення соціальних послуг та ін. </w:t>
            </w:r>
            <w:r w:rsidR="00B9657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відповідних реєстраційних документів (в</w:t>
            </w:r>
            <w:r w:rsidR="00B9657E"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 w:rsidR="00B9657E"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="00B9657E"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 w:rsidR="00B9657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.</w:t>
            </w:r>
          </w:p>
          <w:p w14:paraId="29C506C6" w14:textId="5E1EE3D6" w:rsidR="00774683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4D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Умови оплати: </w:t>
            </w:r>
            <w:r w:rsidR="00D047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0% передплата та 7</w:t>
            </w:r>
            <w:r w:rsidR="001008B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0% 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сляплата по факту наданн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актів виконаних робіт.</w:t>
            </w:r>
          </w:p>
          <w:p w14:paraId="36248105" w14:textId="787851DC" w:rsidR="00774683" w:rsidRPr="00CE328C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 є платником ПДВ.</w:t>
            </w:r>
          </w:p>
        </w:tc>
      </w:tr>
      <w:tr w:rsidR="005E68A9" w:rsidRPr="004E3557" w14:paraId="5355A5F7" w14:textId="77777777" w:rsidTr="007C1D3A">
        <w:tc>
          <w:tcPr>
            <w:tcW w:w="2376" w:type="dxa"/>
          </w:tcPr>
          <w:p w14:paraId="14340570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  <w:gridSpan w:val="2"/>
          </w:tcPr>
          <w:p w14:paraId="63551CE5" w14:textId="77777777" w:rsidR="00A3797B" w:rsidRPr="00A3797B" w:rsidRDefault="00A3797B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ео 1: </w:t>
            </w:r>
          </w:p>
          <w:p w14:paraId="53427A52" w14:textId="3A1A8AAC" w:rsidR="00A3797B" w:rsidRPr="00A3797B" w:rsidRDefault="00A3797B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Хронометраж – до </w:t>
            </w:r>
            <w:r w:rsidR="001D4E50"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0</w:t>
            </w: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сек</w:t>
            </w:r>
            <w:r w:rsid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385B82AB" w14:textId="77777777" w:rsidR="00A3797B" w:rsidRPr="00A3797B" w:rsidRDefault="00A3797B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нформаційно-просвітницьке відео про механізм і принципи ДІ. Потрібно зробити акцент на тому, що  ДІ - це не закриття інтернатних закладів, це створення системи послуг, при якій інтернатні заклади не будуть потрібними. Ролик має дати розуміння ключових цілей проєкту – діти в родинах, соціальні послуги в громадах.</w:t>
            </w:r>
          </w:p>
          <w:p w14:paraId="29B09CA9" w14:textId="77777777" w:rsidR="00A3797B" w:rsidRPr="00A3797B" w:rsidRDefault="00A3797B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льові аудиторії:</w:t>
            </w:r>
          </w:p>
          <w:p w14:paraId="7776BE42" w14:textId="008A0624" w:rsidR="00A3797B" w:rsidRDefault="00A3797B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ешканці великих міст та обласних центрів (жінки, чоловіки 23-55)</w:t>
            </w:r>
            <w:r w:rsid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16DD307" w14:textId="7DBB12A4" w:rsidR="00A3797B" w:rsidRPr="00A3797B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</w:t>
            </w:r>
            <w:r w:rsidR="00A3797B"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чиновники, голови ОТГ, місцеві депутати, священники, педагоги, медик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D45807F" w14:textId="2C7D6473" w:rsidR="00A3797B" w:rsidRPr="00A3797B" w:rsidRDefault="00A3797B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ийомні батьки, вихователі, піклувальники</w:t>
            </w:r>
            <w:r w:rsid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85A7941" w14:textId="77777777" w:rsidR="001D4E50" w:rsidRDefault="00A3797B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ім’ї у складних життєвих обставинах</w:t>
            </w:r>
            <w:r w:rsid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69A0C39F" w14:textId="1979A676" w:rsidR="00A3797B" w:rsidRPr="00A3797B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 xml:space="preserve">- </w:t>
            </w:r>
            <w:r w:rsidR="00A3797B"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ацівники інтернатних закладів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3CD011DC" w14:textId="77777777" w:rsidR="005E68A9" w:rsidRPr="001D4E50" w:rsidRDefault="00A3797B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3797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лідери думок, журналісти</w:t>
            </w: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22D7C519" w14:textId="77777777" w:rsidR="001D4E50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  <w:p w14:paraId="10C03383" w14:textId="6AF3B79C" w:rsidR="001D4E50" w:rsidRPr="001D4E50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ео 2: </w:t>
            </w:r>
          </w:p>
          <w:p w14:paraId="3884DD7D" w14:textId="4AB11970" w:rsidR="001D4E50" w:rsidRPr="001D4E50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Хронометраж – до 60 сек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5C31E764" w14:textId="77777777" w:rsidR="001D4E50" w:rsidRPr="001D4E50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нформаційно-просвітницьке відео про різні сімейні форми. Потрібно зробити акцент на тому, що в Україні є можливість прийняти дитину у сім’ю і не завжди це усиновлення. Є такі форми як опіка, створення ДБСТ, патронатної родини, прийомної сім’ї. Ці форми мають відмінності. Створення сімейної форми підтримується державою, є фінансові виплати, консультації, підтримка. Обов’язково у відео має бути заклик допомогти дитині шляхом створення сімейної форми та контакти куди звертатись зацікавленим потенційним кандидатам. </w:t>
            </w:r>
          </w:p>
          <w:p w14:paraId="295FC3C9" w14:textId="77777777" w:rsidR="001D4E50" w:rsidRPr="001D4E50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льові аудиторії:</w:t>
            </w:r>
          </w:p>
          <w:p w14:paraId="59E6CB96" w14:textId="48C4B014" w:rsidR="001D4E50" w:rsidRPr="001D4E50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мешканці великих міст та обласних центрів (жінки, чоловіки 23-55)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61D2F78" w14:textId="3DF5239F" w:rsidR="001D4E50" w:rsidRPr="001D4E50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чиновники, голови ОТГ, місцеві депутати, священники, педагог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8B2D507" w14:textId="752149BA" w:rsidR="001D4E50" w:rsidRPr="001D4E50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лідери думок, журналіст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  <w:p w14:paraId="0AF9B38C" w14:textId="77777777" w:rsidR="00A3797B" w:rsidRDefault="00A3797B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  <w:p w14:paraId="10438C9D" w14:textId="77777777" w:rsidR="001D4E50" w:rsidRPr="001D4E50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ео має бути з титрами, зрозумілим без використання аудіо. Разом з тим, потрібна дикторська начитка та музичний супровід.</w:t>
            </w:r>
          </w:p>
          <w:p w14:paraId="0A7626B3" w14:textId="77777777" w:rsidR="001D4E50" w:rsidRPr="001D4E50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 зазначенні вартості просимо враховувати створення відео у різних форматах – для соцмереж, використання у транспорті (потяги/ метро/ маршрутні таксі), трансляції на ТБ. </w:t>
            </w:r>
          </w:p>
          <w:p w14:paraId="2AC143E0" w14:textId="16831C9B" w:rsidR="001D4E50" w:rsidRPr="001D4E50" w:rsidRDefault="001D4E50" w:rsidP="001D4E5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1D4E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еобхідні складові: концепція, сценарій, розкадровка, продакшен, кілька етапів узгодження, постпродакшн. </w:t>
            </w:r>
          </w:p>
        </w:tc>
      </w:tr>
      <w:tr w:rsidR="00D81BF0" w:rsidRPr="004E3557" w14:paraId="35BF7B19" w14:textId="77777777" w:rsidTr="007C1D3A">
        <w:tc>
          <w:tcPr>
            <w:tcW w:w="2376" w:type="dxa"/>
          </w:tcPr>
          <w:p w14:paraId="6A9BBFA3" w14:textId="27C89C71" w:rsidR="00D81BF0" w:rsidRPr="00530118" w:rsidRDefault="00D81BF0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Порядок подання пропозиції:</w:t>
            </w:r>
          </w:p>
        </w:tc>
        <w:tc>
          <w:tcPr>
            <w:tcW w:w="7797" w:type="dxa"/>
            <w:gridSpan w:val="2"/>
          </w:tcPr>
          <w:p w14:paraId="3B33280F" w14:textId="2DC426A6" w:rsidR="00D81BF0" w:rsidRPr="00D81BF0" w:rsidRDefault="00D81BF0" w:rsidP="00D81BF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надіслати заповнений Дода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ок №1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45A31E0E" w14:textId="7715D96F" w:rsidR="00D81BF0" w:rsidRPr="00D81BF0" w:rsidRDefault="00D81BF0" w:rsidP="0007084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копія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єстраційних документів (в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 w:rsidR="0007084A"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95B0489" w14:textId="4A29E6AD" w:rsidR="00BD1B66" w:rsidRDefault="00D81BF0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</w:t>
            </w:r>
            <w:r w:rsidR="002E770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ртфоліо</w:t>
            </w:r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що підтверджує релевантний досвід</w:t>
            </w:r>
            <w:r w:rsidR="00BD1B6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413C6D3" w14:textId="77D2A444" w:rsidR="00D81BF0" w:rsidRPr="0007084A" w:rsidRDefault="00BD1B66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інші документи, що вважаєте за потрібне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7C1D3A" w:rsidRPr="00B6729C" w14:paraId="0B4739C2" w14:textId="77777777" w:rsidTr="007C1D3A">
        <w:trPr>
          <w:trHeight w:val="50"/>
        </w:trPr>
        <w:tc>
          <w:tcPr>
            <w:tcW w:w="2376" w:type="dxa"/>
            <w:vMerge w:val="restart"/>
          </w:tcPr>
          <w:p w14:paraId="46661564" w14:textId="77777777" w:rsidR="007C1D3A" w:rsidRPr="00CE328C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ритерії оцінки:</w:t>
            </w:r>
          </w:p>
        </w:tc>
        <w:tc>
          <w:tcPr>
            <w:tcW w:w="3898" w:type="dxa"/>
          </w:tcPr>
          <w:p w14:paraId="554F6E2D" w14:textId="77777777" w:rsidR="007C1D3A" w:rsidRPr="00B6729C" w:rsidRDefault="007C1D3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63428DCF" w14:textId="77777777" w:rsidR="007C1D3A" w:rsidRPr="00B6729C" w:rsidRDefault="007C1D3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7C1D3A" w14:paraId="0D0588EA" w14:textId="77777777" w:rsidTr="007C1D3A">
        <w:trPr>
          <w:trHeight w:val="46"/>
        </w:trPr>
        <w:tc>
          <w:tcPr>
            <w:tcW w:w="2376" w:type="dxa"/>
            <w:vMerge/>
          </w:tcPr>
          <w:p w14:paraId="467F8F1C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6A1F187" w14:textId="77777777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2DBB7F0B" w14:textId="4B5C4072" w:rsidR="007C1D3A" w:rsidRDefault="00D047F5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</w:t>
            </w:r>
            <w:r w:rsidR="007C1D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</w:p>
        </w:tc>
      </w:tr>
      <w:tr w:rsidR="007C1D3A" w14:paraId="38666F7E" w14:textId="77777777" w:rsidTr="007C1D3A">
        <w:trPr>
          <w:trHeight w:val="46"/>
        </w:trPr>
        <w:tc>
          <w:tcPr>
            <w:tcW w:w="2376" w:type="dxa"/>
            <w:vMerge/>
          </w:tcPr>
          <w:p w14:paraId="28622A2A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7BE339F" w14:textId="14F42977" w:rsidR="007C1D3A" w:rsidRDefault="007C1D3A" w:rsidP="00FC37C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</w:t>
            </w:r>
            <w:r w:rsidR="0003225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від виготовлення відеоробіт просвітницького змісту</w:t>
            </w:r>
          </w:p>
        </w:tc>
        <w:tc>
          <w:tcPr>
            <w:tcW w:w="3899" w:type="dxa"/>
          </w:tcPr>
          <w:p w14:paraId="66CF43BC" w14:textId="3E2870E3" w:rsidR="007C1D3A" w:rsidRDefault="007C1D3A" w:rsidP="00D047F5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 w:rsidR="00D047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  <w:tr w:rsidR="007C1D3A" w14:paraId="7C6EC5E5" w14:textId="77777777" w:rsidTr="007C1D3A">
        <w:trPr>
          <w:trHeight w:val="46"/>
        </w:trPr>
        <w:tc>
          <w:tcPr>
            <w:tcW w:w="2376" w:type="dxa"/>
          </w:tcPr>
          <w:p w14:paraId="1348650B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5B5914BC" w14:textId="364D1088" w:rsidR="007C1D3A" w:rsidRDefault="00FC37CF" w:rsidP="001D265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lang w:val="uk-UA"/>
              </w:rPr>
            </w:pPr>
            <w:r>
              <w:rPr>
                <w:rFonts w:eastAsiaTheme="minorHAnsi"/>
                <w:lang w:val="uk-UA"/>
              </w:rPr>
              <w:t xml:space="preserve">Досвід </w:t>
            </w:r>
            <w:r w:rsidR="00131B92">
              <w:rPr>
                <w:lang w:val="uk-UA"/>
              </w:rPr>
              <w:t>реалізації просвітницьких заходів у сфері захисту прав дитини, надання соціальних послуг, деінституціалізації</w:t>
            </w:r>
          </w:p>
        </w:tc>
        <w:tc>
          <w:tcPr>
            <w:tcW w:w="3899" w:type="dxa"/>
          </w:tcPr>
          <w:p w14:paraId="037D63EA" w14:textId="1CA22F65" w:rsidR="007C1D3A" w:rsidRDefault="00FC37CF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 w:rsidR="00D047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  <w:tr w:rsidR="007C1D3A" w14:paraId="2EF3BE83" w14:textId="77777777" w:rsidTr="007C1D3A">
        <w:trPr>
          <w:trHeight w:val="46"/>
        </w:trPr>
        <w:tc>
          <w:tcPr>
            <w:tcW w:w="2376" w:type="dxa"/>
          </w:tcPr>
          <w:p w14:paraId="0DC4055D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340E759C" w14:textId="0EC137CB" w:rsidR="007C1D3A" w:rsidRDefault="007C1D3A" w:rsidP="001D265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 xml:space="preserve">Досвід роботи </w:t>
            </w:r>
            <w:r w:rsidR="00FC37CF">
              <w:rPr>
                <w:rFonts w:eastAsiaTheme="minorHAnsi"/>
                <w:lang w:val="uk-UA"/>
              </w:rPr>
              <w:t xml:space="preserve">з </w:t>
            </w:r>
            <w:r w:rsidR="001D2653">
              <w:rPr>
                <w:rFonts w:eastAsiaTheme="minorHAnsi"/>
                <w:lang w:val="uk-UA"/>
              </w:rPr>
              <w:t>організаціями неурядового сектору</w:t>
            </w:r>
          </w:p>
        </w:tc>
        <w:tc>
          <w:tcPr>
            <w:tcW w:w="3899" w:type="dxa"/>
          </w:tcPr>
          <w:p w14:paraId="29C2BDAF" w14:textId="4FD001B0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7D607C" w14:paraId="64F99854" w14:textId="77777777" w:rsidTr="006F40C0">
        <w:trPr>
          <w:trHeight w:val="46"/>
        </w:trPr>
        <w:tc>
          <w:tcPr>
            <w:tcW w:w="2376" w:type="dxa"/>
          </w:tcPr>
          <w:p w14:paraId="7441DDC4" w14:textId="57DDB669" w:rsid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рок подачі пропозиції</w:t>
            </w:r>
          </w:p>
        </w:tc>
        <w:tc>
          <w:tcPr>
            <w:tcW w:w="7797" w:type="dxa"/>
            <w:gridSpan w:val="2"/>
          </w:tcPr>
          <w:p w14:paraId="0CA304BE" w14:textId="11A5B9A2" w:rsidR="007D607C" w:rsidRDefault="004E3557" w:rsidP="00E561C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</w:t>
            </w:r>
            <w:bookmarkStart w:id="0" w:name="_GoBack"/>
            <w:bookmarkEnd w:id="0"/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1</w:t>
            </w:r>
            <w:r w:rsidR="00131B9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</w:t>
            </w:r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2022 до 18:00</w:t>
            </w:r>
          </w:p>
        </w:tc>
      </w:tr>
      <w:tr w:rsidR="007D607C" w:rsidRPr="004E3557" w14:paraId="40A1AC77" w14:textId="77777777" w:rsidTr="006F40C0">
        <w:trPr>
          <w:trHeight w:val="46"/>
        </w:trPr>
        <w:tc>
          <w:tcPr>
            <w:tcW w:w="2376" w:type="dxa"/>
          </w:tcPr>
          <w:p w14:paraId="67CC86C5" w14:textId="193C755F" w:rsidR="007D607C" w:rsidRP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Контактна інформація</w:t>
            </w:r>
          </w:p>
        </w:tc>
        <w:tc>
          <w:tcPr>
            <w:tcW w:w="7797" w:type="dxa"/>
            <w:gridSpan w:val="2"/>
          </w:tcPr>
          <w:p w14:paraId="2C5B2B87" w14:textId="166F1424" w:rsidR="007D607C" w:rsidRPr="007D607C" w:rsidRDefault="007D607C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Усі запитання надсилати на електрону адресу </w:t>
            </w:r>
            <w:r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marianna.onufryk@sos-ukraine.org</w:t>
            </w:r>
          </w:p>
        </w:tc>
      </w:tr>
    </w:tbl>
    <w:p w14:paraId="0465C6CE" w14:textId="77777777" w:rsidR="00B14A8E" w:rsidRDefault="00B14A8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5AC5A10" w14:textId="164CCDA4" w:rsidR="005224D9" w:rsidRDefault="001D2653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Національний координатор проєкту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A9501F">
        <w:rPr>
          <w:rFonts w:ascii="Times New Roman" w:hAnsi="Times New Roman" w:cs="Times New Roman"/>
          <w:b/>
          <w:sz w:val="24"/>
          <w:szCs w:val="24"/>
          <w:lang w:val="uk-UA"/>
        </w:rPr>
        <w:t>«</w:t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Право на сім'ю - деінституціалізація для реформування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систем захисту дітей в Албанії, Вірменії, Білорусії,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>Північній Македонії та Україні»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  <w:t>Маріанна ОНУФРИК</w:t>
      </w:r>
    </w:p>
    <w:p w14:paraId="53B108B5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lastRenderedPageBreak/>
        <w:t xml:space="preserve">Додаток № 1 </w:t>
      </w:r>
    </w:p>
    <w:p w14:paraId="49A7E244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Специфікація до Тендерного Запрошення (ТЗ)</w:t>
      </w:r>
    </w:p>
    <w:p w14:paraId="48A034BA" w14:textId="7A4E81A0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                                                                  Щодо закупівлі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  <w:r w:rsidR="00131B92" w:rsidRPr="00131B92">
        <w:rPr>
          <w:rFonts w:ascii="Times New Roman" w:hAnsi="Times New Roman" w:cs="Times New Roman"/>
          <w:sz w:val="24"/>
          <w:szCs w:val="24"/>
          <w:lang w:val="uk-UA"/>
        </w:rPr>
        <w:t xml:space="preserve">послуг з виготовлення </w:t>
      </w:r>
      <w:r w:rsidR="001D4E50">
        <w:rPr>
          <w:rFonts w:ascii="Times New Roman" w:hAnsi="Times New Roman" w:cs="Times New Roman"/>
          <w:sz w:val="24"/>
          <w:szCs w:val="24"/>
          <w:lang w:val="uk-UA"/>
        </w:rPr>
        <w:t>анімаційних</w:t>
      </w:r>
      <w:r w:rsidR="00131B92" w:rsidRPr="00131B92">
        <w:rPr>
          <w:rFonts w:ascii="Times New Roman" w:hAnsi="Times New Roman" w:cs="Times New Roman"/>
          <w:sz w:val="24"/>
          <w:szCs w:val="24"/>
          <w:lang w:val="uk-UA"/>
        </w:rPr>
        <w:t xml:space="preserve"> відеоролик</w:t>
      </w:r>
      <w:r w:rsidR="001D4E50">
        <w:rPr>
          <w:rFonts w:ascii="Times New Roman" w:hAnsi="Times New Roman" w:cs="Times New Roman"/>
          <w:sz w:val="24"/>
          <w:szCs w:val="24"/>
          <w:lang w:val="uk-UA"/>
        </w:rPr>
        <w:t>ів</w:t>
      </w:r>
    </w:p>
    <w:p w14:paraId="45139E3C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</w:p>
    <w:p w14:paraId="1CAA3565" w14:textId="1813F947" w:rsidR="0007084A" w:rsidRPr="0007084A" w:rsidRDefault="0007084A" w:rsidP="000708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b/>
          <w:sz w:val="24"/>
          <w:szCs w:val="24"/>
          <w:lang w:val="uk-UA" w:eastAsia="ru-RU"/>
        </w:rPr>
        <w:t>ЦІНОВА ПРОПОЗИЦІЯ</w:t>
      </w:r>
    </w:p>
    <w:p w14:paraId="48CF361D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037FDD" w14:textId="505BC8E1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58A07E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1. Повне найменування Учасника _______________________________________________________</w:t>
      </w:r>
    </w:p>
    <w:p w14:paraId="3B5D5F3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2. Фізичне місцезнаходження ___________________________________________________________</w:t>
      </w:r>
    </w:p>
    <w:p w14:paraId="08199878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3. Телефон _________________________ мейл: ____________________________________________</w:t>
      </w:r>
    </w:p>
    <w:p w14:paraId="58FAF9E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4. Керівництво (прізвище, ім’я по батькові) _______________________________________________</w:t>
      </w:r>
    </w:p>
    <w:p w14:paraId="2F50EEC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5. Код ЄДРПОУ ______________________________________________________________________</w:t>
      </w:r>
    </w:p>
    <w:p w14:paraId="4EE4169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6. Довідка про діяльність фірми (КВЕД) __________________________________________________</w:t>
      </w:r>
    </w:p>
    <w:p w14:paraId="1F4271D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05384932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8. Контактна особа ((прізвище, ім’я по батькові, телефон) __________________</w:t>
      </w:r>
      <w:r w:rsidR="007D607C">
        <w:rPr>
          <w:rFonts w:ascii="Times New Roman" w:hAnsi="Times New Roman" w:cs="Times New Roman"/>
          <w:sz w:val="24"/>
          <w:szCs w:val="24"/>
          <w:lang w:val="uk-UA" w:eastAsia="ru-RU"/>
        </w:rPr>
        <w:t>____________</w:t>
      </w:r>
      <w:r w:rsidR="007D607C" w:rsidRPr="007D607C">
        <w:rPr>
          <w:rFonts w:ascii="Times New Roman" w:hAnsi="Times New Roman" w:cs="Times New Roman"/>
          <w:sz w:val="24"/>
          <w:szCs w:val="24"/>
          <w:lang w:val="ru-RU" w:eastAsia="ru-RU"/>
        </w:rPr>
        <w:t>__</w:t>
      </w:r>
    </w:p>
    <w:p w14:paraId="3D41FFF4" w14:textId="444E62E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613"/>
        <w:gridCol w:w="2730"/>
        <w:gridCol w:w="1628"/>
        <w:gridCol w:w="1275"/>
        <w:gridCol w:w="1466"/>
        <w:gridCol w:w="817"/>
        <w:gridCol w:w="817"/>
      </w:tblGrid>
      <w:tr w:rsidR="00D72DA0" w:rsidRPr="003F071C" w14:paraId="2CCF3BAB" w14:textId="77777777" w:rsidTr="00D72DA0">
        <w:trPr>
          <w:trHeight w:val="276"/>
        </w:trPr>
        <w:tc>
          <w:tcPr>
            <w:tcW w:w="613" w:type="dxa"/>
            <w:vMerge w:val="restart"/>
            <w:hideMark/>
          </w:tcPr>
          <w:p w14:paraId="51C2B655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№ п.п.</w:t>
            </w:r>
          </w:p>
        </w:tc>
        <w:tc>
          <w:tcPr>
            <w:tcW w:w="2730" w:type="dxa"/>
            <w:vMerge w:val="restart"/>
            <w:noWrap/>
            <w:hideMark/>
          </w:tcPr>
          <w:p w14:paraId="35D9B458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628" w:type="dxa"/>
            <w:vMerge w:val="restart"/>
            <w:hideMark/>
          </w:tcPr>
          <w:p w14:paraId="7BE86929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75" w:type="dxa"/>
            <w:vMerge w:val="restart"/>
            <w:hideMark/>
          </w:tcPr>
          <w:p w14:paraId="1E1737E4" w14:textId="06C0C498" w:rsidR="00D72DA0" w:rsidRPr="003F071C" w:rsidRDefault="00D72DA0" w:rsidP="00131B92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Кількість </w:t>
            </w:r>
            <w:r w:rsidR="00131B9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ітерацій</w:t>
            </w:r>
          </w:p>
        </w:tc>
        <w:tc>
          <w:tcPr>
            <w:tcW w:w="1466" w:type="dxa"/>
            <w:vMerge w:val="restart"/>
            <w:hideMark/>
          </w:tcPr>
          <w:p w14:paraId="7BC7F22D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17" w:type="dxa"/>
            <w:vMerge w:val="restart"/>
            <w:hideMark/>
          </w:tcPr>
          <w:p w14:paraId="40A2AC12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817" w:type="dxa"/>
            <w:vMerge w:val="restart"/>
            <w:hideMark/>
          </w:tcPr>
          <w:p w14:paraId="6D212D2E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D72DA0" w:rsidRPr="003F071C" w14:paraId="3687BFAC" w14:textId="77777777" w:rsidTr="00D72DA0">
        <w:trPr>
          <w:trHeight w:val="458"/>
        </w:trPr>
        <w:tc>
          <w:tcPr>
            <w:tcW w:w="613" w:type="dxa"/>
            <w:vMerge/>
            <w:hideMark/>
          </w:tcPr>
          <w:p w14:paraId="2530CFA3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730" w:type="dxa"/>
            <w:vMerge/>
            <w:hideMark/>
          </w:tcPr>
          <w:p w14:paraId="5C9A62C0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8" w:type="dxa"/>
            <w:vMerge/>
            <w:hideMark/>
          </w:tcPr>
          <w:p w14:paraId="29CB44FB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75" w:type="dxa"/>
            <w:vMerge/>
            <w:hideMark/>
          </w:tcPr>
          <w:p w14:paraId="762213DE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66" w:type="dxa"/>
            <w:vMerge/>
            <w:hideMark/>
          </w:tcPr>
          <w:p w14:paraId="14611ED1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7" w:type="dxa"/>
            <w:vMerge/>
            <w:hideMark/>
          </w:tcPr>
          <w:p w14:paraId="6CE7F271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7" w:type="dxa"/>
            <w:vMerge/>
            <w:hideMark/>
          </w:tcPr>
          <w:p w14:paraId="336B4D78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72DA0" w:rsidRPr="003F071C" w14:paraId="4F9D447D" w14:textId="77777777" w:rsidTr="00D72DA0">
        <w:trPr>
          <w:trHeight w:val="500"/>
        </w:trPr>
        <w:tc>
          <w:tcPr>
            <w:tcW w:w="613" w:type="dxa"/>
            <w:noWrap/>
            <w:hideMark/>
          </w:tcPr>
          <w:p w14:paraId="2BBDAE1E" w14:textId="0BE0F2E3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.</w:t>
            </w:r>
          </w:p>
        </w:tc>
        <w:tc>
          <w:tcPr>
            <w:tcW w:w="2730" w:type="dxa"/>
            <w:hideMark/>
          </w:tcPr>
          <w:p w14:paraId="26CD805A" w14:textId="07A7AC29" w:rsidR="00D72DA0" w:rsidRPr="00D72DA0" w:rsidRDefault="00131B92" w:rsidP="00C37E1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иготовлення </w:t>
            </w:r>
            <w:r w:rsidR="00C37E1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нміційного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еоролик</w:t>
            </w:r>
            <w:r w:rsidR="00C37E1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повідно до ТЗ</w:t>
            </w:r>
            <w:r w:rsidR="00E2160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</w:t>
            </w:r>
          </w:p>
        </w:tc>
        <w:tc>
          <w:tcPr>
            <w:tcW w:w="1628" w:type="dxa"/>
            <w:hideMark/>
          </w:tcPr>
          <w:p w14:paraId="34C1D32A" w14:textId="2693CC26" w:rsidR="00D72DA0" w:rsidRPr="003F071C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</w:t>
            </w:r>
            <w:r w:rsidR="00D72DA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стопад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грудень</w:t>
            </w:r>
            <w:r w:rsidR="00D72DA0" w:rsidRPr="003F071C">
              <w:rPr>
                <w:rFonts w:ascii="Times New Roman" w:hAnsi="Times New Roman" w:cs="Times New Roman"/>
                <w:sz w:val="24"/>
                <w:szCs w:val="24"/>
              </w:rPr>
              <w:t xml:space="preserve"> 2022</w:t>
            </w:r>
          </w:p>
        </w:tc>
        <w:tc>
          <w:tcPr>
            <w:tcW w:w="1275" w:type="dxa"/>
            <w:noWrap/>
            <w:hideMark/>
          </w:tcPr>
          <w:p w14:paraId="0ACEBD44" w14:textId="5CF99BBA" w:rsidR="00D72DA0" w:rsidRPr="00D72DA0" w:rsidRDefault="00D72DA0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466" w:type="dxa"/>
            <w:hideMark/>
          </w:tcPr>
          <w:p w14:paraId="383F865C" w14:textId="2C42A448" w:rsidR="00D72DA0" w:rsidRPr="003F071C" w:rsidRDefault="00D72DA0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7" w:type="dxa"/>
            <w:hideMark/>
          </w:tcPr>
          <w:p w14:paraId="78125B26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17" w:type="dxa"/>
            <w:hideMark/>
          </w:tcPr>
          <w:p w14:paraId="6E806B32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sz w:val="24"/>
                <w:szCs w:val="24"/>
              </w:rPr>
              <w:t>0,00</w:t>
            </w:r>
          </w:p>
        </w:tc>
      </w:tr>
      <w:tr w:rsidR="00131B92" w:rsidRPr="00131B92" w14:paraId="59FFCDB0" w14:textId="77777777" w:rsidTr="00D72DA0">
        <w:trPr>
          <w:trHeight w:val="500"/>
        </w:trPr>
        <w:tc>
          <w:tcPr>
            <w:tcW w:w="613" w:type="dxa"/>
            <w:noWrap/>
          </w:tcPr>
          <w:p w14:paraId="1F595F16" w14:textId="77777777" w:rsidR="00131B92" w:rsidRDefault="00131B92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730" w:type="dxa"/>
          </w:tcPr>
          <w:p w14:paraId="42A18637" w14:textId="0662B746" w:rsidR="00131B92" w:rsidRPr="00E21602" w:rsidRDefault="00131B92" w:rsidP="00131B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озробка концепції</w:t>
            </w:r>
          </w:p>
        </w:tc>
        <w:tc>
          <w:tcPr>
            <w:tcW w:w="1628" w:type="dxa"/>
          </w:tcPr>
          <w:p w14:paraId="49A6C0CD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5" w:type="dxa"/>
            <w:noWrap/>
          </w:tcPr>
          <w:p w14:paraId="1D3F43A1" w14:textId="7EEB4C6B" w:rsidR="00131B92" w:rsidRDefault="00C37E14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1466" w:type="dxa"/>
          </w:tcPr>
          <w:p w14:paraId="1F123216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18182B1E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723AEF6B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131B92" w:rsidRPr="00131B92" w14:paraId="699E4063" w14:textId="77777777" w:rsidTr="00D72DA0">
        <w:trPr>
          <w:trHeight w:val="500"/>
        </w:trPr>
        <w:tc>
          <w:tcPr>
            <w:tcW w:w="613" w:type="dxa"/>
            <w:noWrap/>
          </w:tcPr>
          <w:p w14:paraId="6E008DBD" w14:textId="77777777" w:rsidR="00131B92" w:rsidRDefault="00131B92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730" w:type="dxa"/>
          </w:tcPr>
          <w:p w14:paraId="264A6B32" w14:textId="0565308F" w:rsidR="00131B92" w:rsidRDefault="00131B92" w:rsidP="00131B9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озробка </w:t>
            </w:r>
            <w:r w:rsidRPr="002E770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ценарі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ю та погодження його з замовником</w:t>
            </w:r>
          </w:p>
        </w:tc>
        <w:tc>
          <w:tcPr>
            <w:tcW w:w="1628" w:type="dxa"/>
          </w:tcPr>
          <w:p w14:paraId="0FFF276C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5" w:type="dxa"/>
            <w:noWrap/>
          </w:tcPr>
          <w:p w14:paraId="4A980DEF" w14:textId="5A632578" w:rsidR="00131B92" w:rsidRDefault="00C37E14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1466" w:type="dxa"/>
          </w:tcPr>
          <w:p w14:paraId="465B7067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3CF3EC72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74C2A0C3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131B92" w:rsidRPr="00131B92" w14:paraId="2A0E0C47" w14:textId="77777777" w:rsidTr="00D72DA0">
        <w:trPr>
          <w:trHeight w:val="500"/>
        </w:trPr>
        <w:tc>
          <w:tcPr>
            <w:tcW w:w="613" w:type="dxa"/>
            <w:noWrap/>
          </w:tcPr>
          <w:p w14:paraId="7715A397" w14:textId="77777777" w:rsidR="00131B92" w:rsidRDefault="00131B92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730" w:type="dxa"/>
          </w:tcPr>
          <w:p w14:paraId="1431D404" w14:textId="324AC2DE" w:rsid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озкадровка</w:t>
            </w:r>
          </w:p>
        </w:tc>
        <w:tc>
          <w:tcPr>
            <w:tcW w:w="1628" w:type="dxa"/>
          </w:tcPr>
          <w:p w14:paraId="569F502E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5" w:type="dxa"/>
            <w:noWrap/>
          </w:tcPr>
          <w:p w14:paraId="38D3CD6D" w14:textId="03847D0D" w:rsidR="00131B92" w:rsidRDefault="00C37E14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1466" w:type="dxa"/>
          </w:tcPr>
          <w:p w14:paraId="307CAAD6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39B29E39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146CB951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131B92" w:rsidRPr="00131B92" w14:paraId="59EBC068" w14:textId="77777777" w:rsidTr="00D72DA0">
        <w:trPr>
          <w:trHeight w:val="500"/>
        </w:trPr>
        <w:tc>
          <w:tcPr>
            <w:tcW w:w="613" w:type="dxa"/>
            <w:noWrap/>
          </w:tcPr>
          <w:p w14:paraId="7DFA8875" w14:textId="77777777" w:rsidR="00131B92" w:rsidRDefault="00131B92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730" w:type="dxa"/>
          </w:tcPr>
          <w:p w14:paraId="0F51E2EC" w14:textId="32708823" w:rsid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</w:t>
            </w:r>
            <w:r w:rsidRPr="002E770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одакшен</w:t>
            </w:r>
          </w:p>
        </w:tc>
        <w:tc>
          <w:tcPr>
            <w:tcW w:w="1628" w:type="dxa"/>
          </w:tcPr>
          <w:p w14:paraId="537B394C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5" w:type="dxa"/>
            <w:noWrap/>
          </w:tcPr>
          <w:p w14:paraId="3951EFFA" w14:textId="27B02970" w:rsidR="00131B92" w:rsidRDefault="00C37E14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1466" w:type="dxa"/>
          </w:tcPr>
          <w:p w14:paraId="17701BB8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42E429C6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46237928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131B92" w:rsidRPr="00131B92" w14:paraId="282E5D52" w14:textId="77777777" w:rsidTr="00D72DA0">
        <w:trPr>
          <w:trHeight w:val="500"/>
        </w:trPr>
        <w:tc>
          <w:tcPr>
            <w:tcW w:w="613" w:type="dxa"/>
            <w:noWrap/>
          </w:tcPr>
          <w:p w14:paraId="221BA2EE" w14:textId="77777777" w:rsidR="00131B92" w:rsidRDefault="00131B92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730" w:type="dxa"/>
          </w:tcPr>
          <w:p w14:paraId="19463757" w14:textId="50F9B227" w:rsidR="00131B92" w:rsidRDefault="006F7DED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звучення і титри</w:t>
            </w:r>
          </w:p>
        </w:tc>
        <w:tc>
          <w:tcPr>
            <w:tcW w:w="1628" w:type="dxa"/>
          </w:tcPr>
          <w:p w14:paraId="35C5C4E5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5" w:type="dxa"/>
            <w:noWrap/>
          </w:tcPr>
          <w:p w14:paraId="7F1F592F" w14:textId="4AA68562" w:rsidR="00131B92" w:rsidRDefault="00C37E14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1466" w:type="dxa"/>
          </w:tcPr>
          <w:p w14:paraId="70AD51AA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4422CEAF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065FE705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6F7DED" w:rsidRPr="00131B92" w14:paraId="0FEBCDA2" w14:textId="77777777" w:rsidTr="00D72DA0">
        <w:trPr>
          <w:trHeight w:val="500"/>
        </w:trPr>
        <w:tc>
          <w:tcPr>
            <w:tcW w:w="613" w:type="dxa"/>
            <w:noWrap/>
          </w:tcPr>
          <w:p w14:paraId="60A0170B" w14:textId="77777777" w:rsidR="006F7DED" w:rsidRDefault="006F7DED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730" w:type="dxa"/>
          </w:tcPr>
          <w:p w14:paraId="78A0DDFB" w14:textId="03D07091" w:rsidR="006F7DED" w:rsidRDefault="006F7DED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иготовлення різних форматів відео</w:t>
            </w:r>
          </w:p>
        </w:tc>
        <w:tc>
          <w:tcPr>
            <w:tcW w:w="1628" w:type="dxa"/>
          </w:tcPr>
          <w:p w14:paraId="4E70CFFB" w14:textId="77777777" w:rsidR="006F7DED" w:rsidRDefault="006F7DED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5" w:type="dxa"/>
            <w:noWrap/>
          </w:tcPr>
          <w:p w14:paraId="58E7BC4E" w14:textId="5A8E6CAC" w:rsidR="006F7DED" w:rsidRDefault="00C37E14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</w:p>
        </w:tc>
        <w:tc>
          <w:tcPr>
            <w:tcW w:w="1466" w:type="dxa"/>
          </w:tcPr>
          <w:p w14:paraId="4D2FDA4C" w14:textId="77777777" w:rsidR="006F7DED" w:rsidRDefault="006F7DED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3FD666E8" w14:textId="77777777" w:rsidR="006F7DED" w:rsidRPr="00131B92" w:rsidRDefault="006F7DED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1F36AF32" w14:textId="77777777" w:rsidR="006F7DED" w:rsidRDefault="006F7DED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1B92" w:rsidRPr="00131B92" w14:paraId="75D9C28E" w14:textId="77777777" w:rsidTr="00D72DA0">
        <w:trPr>
          <w:trHeight w:val="500"/>
        </w:trPr>
        <w:tc>
          <w:tcPr>
            <w:tcW w:w="613" w:type="dxa"/>
            <w:noWrap/>
          </w:tcPr>
          <w:p w14:paraId="791F0F18" w14:textId="77777777" w:rsidR="00131B92" w:rsidRDefault="00131B92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730" w:type="dxa"/>
          </w:tcPr>
          <w:p w14:paraId="3793125E" w14:textId="448FDDFE" w:rsid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</w:t>
            </w:r>
            <w:r w:rsidRPr="002E770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стпродакшн</w:t>
            </w:r>
          </w:p>
        </w:tc>
        <w:tc>
          <w:tcPr>
            <w:tcW w:w="1628" w:type="dxa"/>
          </w:tcPr>
          <w:p w14:paraId="2034635D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5" w:type="dxa"/>
            <w:noWrap/>
          </w:tcPr>
          <w:p w14:paraId="14D497A4" w14:textId="3A6F0E96" w:rsidR="00131B92" w:rsidRDefault="00C37E14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1466" w:type="dxa"/>
          </w:tcPr>
          <w:p w14:paraId="3ACA328A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7A01A84E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2CA29FD0" w14:textId="77777777" w:rsid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1B92" w:rsidRPr="00131B92" w14:paraId="53351564" w14:textId="77777777" w:rsidTr="00D72DA0">
        <w:trPr>
          <w:trHeight w:val="500"/>
        </w:trPr>
        <w:tc>
          <w:tcPr>
            <w:tcW w:w="613" w:type="dxa"/>
            <w:noWrap/>
          </w:tcPr>
          <w:p w14:paraId="3F5273E7" w14:textId="77777777" w:rsidR="00131B92" w:rsidRDefault="00131B92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730" w:type="dxa"/>
          </w:tcPr>
          <w:p w14:paraId="593544AD" w14:textId="002AD55A" w:rsid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рганізаційні та адмініст</w:t>
            </w:r>
            <w:r w:rsidR="006F7DE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ативні </w:t>
            </w:r>
            <w:r w:rsidR="006F7DE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активності (узгодження локацій, підбір акторів тощо)</w:t>
            </w:r>
          </w:p>
        </w:tc>
        <w:tc>
          <w:tcPr>
            <w:tcW w:w="1628" w:type="dxa"/>
          </w:tcPr>
          <w:p w14:paraId="6B987FEE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5" w:type="dxa"/>
            <w:noWrap/>
          </w:tcPr>
          <w:p w14:paraId="5470BA8E" w14:textId="7AFF9A5C" w:rsidR="00131B92" w:rsidRDefault="00E2160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1466" w:type="dxa"/>
          </w:tcPr>
          <w:p w14:paraId="03B1C569" w14:textId="77777777" w:rsidR="00131B92" w:rsidRDefault="00131B92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55EF0F3B" w14:textId="77777777" w:rsidR="00131B92" w:rsidRPr="00131B92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817" w:type="dxa"/>
          </w:tcPr>
          <w:p w14:paraId="4F282C37" w14:textId="77777777" w:rsidR="00131B92" w:rsidRPr="006F7DED" w:rsidRDefault="00131B92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D72DA0" w:rsidRPr="003F071C" w14:paraId="618ED73E" w14:textId="77777777" w:rsidTr="00D72DA0">
        <w:trPr>
          <w:trHeight w:val="260"/>
        </w:trPr>
        <w:tc>
          <w:tcPr>
            <w:tcW w:w="613" w:type="dxa"/>
            <w:noWrap/>
            <w:hideMark/>
          </w:tcPr>
          <w:p w14:paraId="0A2665BD" w14:textId="77777777" w:rsidR="00D72DA0" w:rsidRPr="00131B92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730" w:type="dxa"/>
            <w:noWrap/>
            <w:hideMark/>
          </w:tcPr>
          <w:p w14:paraId="7E19CB37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сього до сплати:</w:t>
            </w:r>
          </w:p>
        </w:tc>
        <w:tc>
          <w:tcPr>
            <w:tcW w:w="1628" w:type="dxa"/>
            <w:noWrap/>
            <w:hideMark/>
          </w:tcPr>
          <w:p w14:paraId="3E95E8BA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275" w:type="dxa"/>
            <w:hideMark/>
          </w:tcPr>
          <w:p w14:paraId="180E0934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466" w:type="dxa"/>
            <w:noWrap/>
            <w:hideMark/>
          </w:tcPr>
          <w:p w14:paraId="6D83DD5D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817" w:type="dxa"/>
            <w:hideMark/>
          </w:tcPr>
          <w:p w14:paraId="76D031F1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817" w:type="dxa"/>
            <w:hideMark/>
          </w:tcPr>
          <w:p w14:paraId="514F12BE" w14:textId="7BC4043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0,00 </w:t>
            </w:r>
          </w:p>
        </w:tc>
      </w:tr>
    </w:tbl>
    <w:p w14:paraId="683F5BEE" w14:textId="72FCF353" w:rsidR="00682298" w:rsidRPr="00934DD3" w:rsidRDefault="00682298" w:rsidP="00601F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0145DF08" w14:textId="1651C155" w:rsidR="0007084A" w:rsidRPr="0007084A" w:rsidRDefault="00ED759C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9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 нашу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позицію буде обрано, ми зобов’язуємося підписати Договір про закупівлю у строк не пізніше ніж чере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>10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их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дні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в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дати отримання</w:t>
      </w:r>
      <w:r w:rsidR="0007084A"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овідомлення про намір укласти договір про закупівлю.</w:t>
      </w:r>
    </w:p>
    <w:p w14:paraId="7089D41A" w14:textId="1BCDC06A" w:rsidR="0007084A" w:rsidRPr="0007084A" w:rsidRDefault="0007084A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1</w:t>
      </w:r>
      <w:r w:rsidR="00ED759C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0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729ACB00" w14:textId="77777777" w:rsidR="0007084A" w:rsidRPr="0007084A" w:rsidRDefault="0007084A" w:rsidP="0007084A">
      <w:pPr>
        <w:spacing w:after="240" w:line="240" w:lineRule="auto"/>
        <w:rPr>
          <w:lang w:val="ru-RU"/>
        </w:rPr>
      </w:pPr>
      <w:r w:rsidRPr="0007084A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br/>
      </w:r>
      <w:r w:rsidRPr="0007084A">
        <w:rPr>
          <w:lang w:val="ru-RU"/>
        </w:rPr>
        <w:t>________________________________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        ___________   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</w:t>
      </w:r>
      <w:r>
        <w:rPr>
          <w:lang w:val="uk-UA"/>
        </w:rPr>
        <w:t>________________</w:t>
      </w:r>
      <w:r w:rsidRPr="0007084A">
        <w:rPr>
          <w:lang w:val="ru-RU"/>
        </w:rPr>
        <w:t xml:space="preserve">              </w:t>
      </w:r>
    </w:p>
    <w:p w14:paraId="376AB76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 xml:space="preserve">(посада керівника учасника </w:t>
      </w:r>
    </w:p>
    <w:p w14:paraId="140B0D17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>або уповноваженої ним особи)                                     (підпис)                      (ініціали та прізвище)                                                                           М.П.</w:t>
      </w:r>
      <w:r w:rsidRPr="00922853">
        <w:rPr>
          <w:rFonts w:ascii="Times New Roman" w:hAnsi="Times New Roman" w:cs="Times New Roman"/>
        </w:rPr>
        <w:t> </w:t>
      </w:r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0701EBF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</w:p>
    <w:p w14:paraId="6D0FA4C5" w14:textId="77777777" w:rsidR="0007084A" w:rsidRPr="001D2653" w:rsidRDefault="0007084A" w:rsidP="00601FC2">
      <w:pPr>
        <w:spacing w:after="0" w:line="240" w:lineRule="auto"/>
        <w:jc w:val="both"/>
        <w:rPr>
          <w:lang w:val="uk-UA"/>
        </w:rPr>
      </w:pPr>
    </w:p>
    <w:sectPr w:rsidR="0007084A" w:rsidRPr="001D2653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1E6DE1"/>
    <w:multiLevelType w:val="hybridMultilevel"/>
    <w:tmpl w:val="63BEE8F2"/>
    <w:lvl w:ilvl="0" w:tplc="72C2F14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32253"/>
    <w:rsid w:val="00036152"/>
    <w:rsid w:val="000611E5"/>
    <w:rsid w:val="00062265"/>
    <w:rsid w:val="0007084A"/>
    <w:rsid w:val="00074D40"/>
    <w:rsid w:val="00076E08"/>
    <w:rsid w:val="0009098D"/>
    <w:rsid w:val="000A3C35"/>
    <w:rsid w:val="000E7219"/>
    <w:rsid w:val="000F466B"/>
    <w:rsid w:val="001008B6"/>
    <w:rsid w:val="00131B92"/>
    <w:rsid w:val="00156C5B"/>
    <w:rsid w:val="00186FBC"/>
    <w:rsid w:val="001A16CE"/>
    <w:rsid w:val="001D1484"/>
    <w:rsid w:val="001D2653"/>
    <w:rsid w:val="001D4E50"/>
    <w:rsid w:val="00220683"/>
    <w:rsid w:val="0023321F"/>
    <w:rsid w:val="00255BC0"/>
    <w:rsid w:val="00281176"/>
    <w:rsid w:val="002C00D8"/>
    <w:rsid w:val="002E6873"/>
    <w:rsid w:val="002E7707"/>
    <w:rsid w:val="0032277D"/>
    <w:rsid w:val="00326C96"/>
    <w:rsid w:val="003866B5"/>
    <w:rsid w:val="003923A3"/>
    <w:rsid w:val="003F071C"/>
    <w:rsid w:val="003F3A18"/>
    <w:rsid w:val="00411762"/>
    <w:rsid w:val="00444CBD"/>
    <w:rsid w:val="004E3557"/>
    <w:rsid w:val="005224D9"/>
    <w:rsid w:val="00530118"/>
    <w:rsid w:val="00533ED9"/>
    <w:rsid w:val="00541787"/>
    <w:rsid w:val="005464A9"/>
    <w:rsid w:val="005606C4"/>
    <w:rsid w:val="00561DBE"/>
    <w:rsid w:val="00590A1E"/>
    <w:rsid w:val="00592965"/>
    <w:rsid w:val="005B7840"/>
    <w:rsid w:val="005D53F8"/>
    <w:rsid w:val="005E0D5C"/>
    <w:rsid w:val="005E68A9"/>
    <w:rsid w:val="005F4AB5"/>
    <w:rsid w:val="006006F7"/>
    <w:rsid w:val="00601FC2"/>
    <w:rsid w:val="006121B0"/>
    <w:rsid w:val="00622596"/>
    <w:rsid w:val="00637875"/>
    <w:rsid w:val="00682298"/>
    <w:rsid w:val="006A5A57"/>
    <w:rsid w:val="006F7DED"/>
    <w:rsid w:val="00736A78"/>
    <w:rsid w:val="00744D32"/>
    <w:rsid w:val="00774683"/>
    <w:rsid w:val="007A3C0B"/>
    <w:rsid w:val="007C1D3A"/>
    <w:rsid w:val="007D385E"/>
    <w:rsid w:val="007D607C"/>
    <w:rsid w:val="007D7761"/>
    <w:rsid w:val="007E03AC"/>
    <w:rsid w:val="007E090B"/>
    <w:rsid w:val="007E2AF2"/>
    <w:rsid w:val="007F6189"/>
    <w:rsid w:val="008206F1"/>
    <w:rsid w:val="00823DD6"/>
    <w:rsid w:val="00836C67"/>
    <w:rsid w:val="008772A9"/>
    <w:rsid w:val="008D2ACB"/>
    <w:rsid w:val="008D665C"/>
    <w:rsid w:val="009026CE"/>
    <w:rsid w:val="00934DD3"/>
    <w:rsid w:val="009469B9"/>
    <w:rsid w:val="00983A60"/>
    <w:rsid w:val="009E3D29"/>
    <w:rsid w:val="00A27F11"/>
    <w:rsid w:val="00A3797B"/>
    <w:rsid w:val="00A7305A"/>
    <w:rsid w:val="00A73E75"/>
    <w:rsid w:val="00A9501F"/>
    <w:rsid w:val="00AB0092"/>
    <w:rsid w:val="00AC11DE"/>
    <w:rsid w:val="00AE5651"/>
    <w:rsid w:val="00AE6644"/>
    <w:rsid w:val="00AE7783"/>
    <w:rsid w:val="00B11D38"/>
    <w:rsid w:val="00B14A8E"/>
    <w:rsid w:val="00B467CD"/>
    <w:rsid w:val="00B758FE"/>
    <w:rsid w:val="00B9657E"/>
    <w:rsid w:val="00BC366D"/>
    <w:rsid w:val="00BD1B66"/>
    <w:rsid w:val="00C36D4F"/>
    <w:rsid w:val="00C37E14"/>
    <w:rsid w:val="00C424EE"/>
    <w:rsid w:val="00C515EB"/>
    <w:rsid w:val="00C54EB9"/>
    <w:rsid w:val="00C8038F"/>
    <w:rsid w:val="00CF5AB8"/>
    <w:rsid w:val="00D047F5"/>
    <w:rsid w:val="00D13DD3"/>
    <w:rsid w:val="00D3327D"/>
    <w:rsid w:val="00D43F97"/>
    <w:rsid w:val="00D72DA0"/>
    <w:rsid w:val="00D81BF0"/>
    <w:rsid w:val="00D910DC"/>
    <w:rsid w:val="00E21602"/>
    <w:rsid w:val="00E22D32"/>
    <w:rsid w:val="00E37F53"/>
    <w:rsid w:val="00E561CC"/>
    <w:rsid w:val="00ED759C"/>
    <w:rsid w:val="00EF2E0A"/>
    <w:rsid w:val="00F53F11"/>
    <w:rsid w:val="00FB4F92"/>
    <w:rsid w:val="00FC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8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ДинПодписьОбыч"/>
    <w:basedOn w:val="Normal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NoSpacing">
    <w:name w:val="No Spacing"/>
    <w:basedOn w:val="Normal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Hyperlink">
    <w:name w:val="Hyperlink"/>
    <w:basedOn w:val="DefaultParagraphFont"/>
    <w:uiPriority w:val="99"/>
    <w:unhideWhenUsed/>
    <w:rsid w:val="003F3A1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11D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DA3DE0045B864392ABB5C326122261" ma:contentTypeVersion="42" ma:contentTypeDescription="Create a new document." ma:contentTypeScope="" ma:versionID="de94d6b310ac1a03d92eed682c2de564">
  <xsd:schema xmlns:xsd="http://www.w3.org/2001/XMLSchema" xmlns:xs="http://www.w3.org/2001/XMLSchema" xmlns:p="http://schemas.microsoft.com/office/2006/metadata/properties" xmlns:ns1="http://schemas.microsoft.com/sharepoint/v3" xmlns:ns2="ca343ac9-432d-4817-ada1-31b8b48db893" xmlns:ns3="8e09b820-eb36-4e63-be9a-5b0f012778fe" targetNamespace="http://schemas.microsoft.com/office/2006/metadata/properties" ma:root="true" ma:fieldsID="1f80339a60c694c8e8aa9e9a36d8062f" ns1:_="" ns2:_="" ns3:_="">
    <xsd:import namespace="http://schemas.microsoft.com/sharepoint/v3"/>
    <xsd:import namespace="ca343ac9-432d-4817-ada1-31b8b48db893"/>
    <xsd:import namespace="8e09b820-eb36-4e63-be9a-5b0f012778fe"/>
    <xsd:element name="properties">
      <xsd:complexType>
        <xsd:sequence>
          <xsd:element name="documentManagement">
            <xsd:complexType>
              <xsd:all>
                <xsd:element ref="ns2:PublishingStartDate" minOccurs="0"/>
                <xsd:element ref="ns2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  <xsd:element ref="ns2:Description0" minOccurs="0"/>
                <xsd:element ref="ns2:_x0027_Non_x002d_SOS_x0027__x0020_location" minOccurs="0"/>
                <xsd:element ref="ns2:Subtopic" minOccurs="0"/>
                <xsd:element ref="ns2:Order_x0020_number" minOccurs="0"/>
                <xsd:element ref="ns2:Owner" minOccurs="0"/>
                <xsd:element ref="ns2:Initial_x0020_release_x0020_date" minOccurs="0"/>
                <xsd:element ref="ns2:Version_x0020_number_x0020_" minOccurs="0"/>
                <xsd:element ref="ns2:Version_x0020_date" minOccurs="0"/>
                <xsd:element ref="ns2:Next_x0020_review_x0020_date" minOccurs="0"/>
                <xsd:element ref="ns3:SOS_Owner" minOccurs="0"/>
                <xsd:element ref="ns3:SOS_VersionNumber" minOccurs="0"/>
                <xsd:element ref="ns3:SOS_InitialReleaseDate" minOccurs="0"/>
                <xsd:element ref="ns3:SOS_VersionDate" minOccurs="0"/>
                <xsd:element ref="ns3:SOS_NextReviewDate" minOccurs="0"/>
                <xsd:element ref="ns3:SOS_OrderNumber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6" nillable="true" ma:displayName="Rating (0-5)" ma:decimals="2" ma:description="Average value of all the ratings that have been submitted" ma:internalName="AverageRating" ma:readOnly="true">
      <xsd:simpleType>
        <xsd:restriction base="dms:Number"/>
      </xsd:simpleType>
    </xsd:element>
    <xsd:element name="RatingCount" ma:index="7" nillable="true" ma:displayName="Number of Ratings" ma:decimals="0" ma:description="Number of ratings submitted" ma:internalName="RatingCount" ma:readOnly="true">
      <xsd:simpleType>
        <xsd:restriction base="dms:Number"/>
      </xsd:simpleType>
    </xsd:element>
    <xsd:element name="RatedBy" ma:index="8" nillable="true" ma:displayName="Rated By" ma:description="Users rated the item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9" nillable="true" ma:displayName="User ratings" ma:description="User ratings for the item" ma:hidden="true" ma:internalName="Ratings">
      <xsd:simpleType>
        <xsd:restriction base="dms:Note"/>
      </xsd:simpleType>
    </xsd:element>
    <xsd:element name="LikesCount" ma:index="10" nillable="true" ma:displayName="Number of Likes" ma:internalName="LikesCount">
      <xsd:simpleType>
        <xsd:restriction base="dms:Unknown"/>
      </xsd:simpleType>
    </xsd:element>
    <xsd:element name="LikedBy" ma:index="11" nillable="true" ma:displayName="Liked By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43ac9-432d-4817-ada1-31b8b48db89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format="DateTim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format="DateTime" ma:internalName="PublishingExpirationDate" ma:readOnly="false">
      <xsd:simpleType>
        <xsd:restriction base="dms:Unknown"/>
      </xsd:simpleType>
    </xsd:element>
    <xsd:element name="Description0" ma:index="12" nillable="true" ma:displayName="Description" ma:description="Your entry of max. 255 characters is strongly recommended" ma:internalName="Description0" ma:readOnly="false">
      <xsd:simpleType>
        <xsd:restriction base="dms:Note">
          <xsd:maxLength value="255"/>
        </xsd:restriction>
      </xsd:simpleType>
    </xsd:element>
    <xsd:element name="_x0027_Non_x002d_SOS_x0027__x0020_location" ma:index="13" nillable="true" ma:displayName="'Non-SOS' location" ma:description="To be used if a document covers places beyond the 'SOS world'" ma:internalName="_x0027_Non_x002d_SOS_x0027__x0020_location" ma:readOnly="false">
      <xsd:simpleType>
        <xsd:restriction base="dms:Text"/>
      </xsd:simpleType>
    </xsd:element>
    <xsd:element name="Subtopic" ma:index="14" nillable="true" ma:displayName="Subtopic" ma:description="Can be used to implement filtering or grouping of documents" ma:internalName="Subtopic" ma:readOnly="false">
      <xsd:simpleType>
        <xsd:restriction base="dms:Text"/>
      </xsd:simpleType>
    </xsd:element>
    <xsd:element name="Order_x0020_number" ma:index="15" nillable="true" ma:displayName="Order number" ma:decimals="1" ma:description="Can be used to implement filtering or grouping of documents" ma:internalName="Order_x0020_number" ma:readOnly="false" ma:percentage="FALSE">
      <xsd:simpleType>
        <xsd:restriction base="dms:Number">
          <xsd:maxInclusive value="999999999"/>
          <xsd:minInclusive value="1"/>
        </xsd:restriction>
      </xsd:simpleType>
    </xsd:element>
    <xsd:element name="Owner" ma:index="16" nillable="true" ma:displayName="Owner" ma:description="The co-worker in charge of the document; entry recommended" ma:SearchPeopleOnly="false" ma:SharePointGroup="0" ma:internalName="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itial_x0020_release_x0020_date" ma:index="17" nillable="true" ma:displayName="Initial release date" ma:description="Pick the release date of the first official document version" ma:format="DateOnly" ma:internalName="Initial_x0020_release_x0020_date" ma:readOnly="false">
      <xsd:simpleType>
        <xsd:restriction base="dms:DateTime"/>
      </xsd:simpleType>
    </xsd:element>
    <xsd:element name="Version_x0020_number_x0020_" ma:index="18" nillable="true" ma:displayName="Version number " ma:description="Specify the current document version in your preferred format" ma:internalName="Version_x0020_number_x0020_" ma:readOnly="false">
      <xsd:simpleType>
        <xsd:restriction base="dms:Text"/>
      </xsd:simpleType>
    </xsd:element>
    <xsd:element name="Version_x0020_date" ma:index="19" nillable="true" ma:displayName="Version date" ma:description="Date of the current document version or the latest document review" ma:format="DateOnly" ma:internalName="Version_x0020_date" ma:readOnly="false">
      <xsd:simpleType>
        <xsd:restriction base="dms:DateTime"/>
      </xsd:simpleType>
    </xsd:element>
    <xsd:element name="Next_x0020_review_x0020_date" ma:index="20" nillable="true" ma:displayName="Next review date" ma:description="Pick the date scheduled for the next document review" ma:format="DateOnly" ma:internalName="Next_x0020_review_x0020_date" ma:readOnly="false">
      <xsd:simpleType>
        <xsd:restriction base="dms:DateTime"/>
      </xsd:simpleType>
    </xsd:element>
    <xsd:element name="MediaServiceMetadata" ma:index="3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6" nillable="true" ma:displayName="Tags" ma:internalName="MediaServiceAutoTags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43" nillable="true" ma:displayName="Location" ma:internalName="MediaServiceLocation" ma:readOnly="true">
      <xsd:simpleType>
        <xsd:restriction base="dms:Text"/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6" nillable="true" ma:taxonomy="true" ma:internalName="lcf76f155ced4ddcb4097134ff3c332f" ma:taxonomyFieldName="MediaServiceImageTags" ma:displayName="Image Tags" ma:readOnly="false" ma:fieldId="{5cf76f15-5ced-4ddc-b409-7134ff3c332f}" ma:taxonomyMulti="true" ma:sspId="7df4511f-57b0-42db-a0aa-6c63a5fbba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09b820-eb36-4e63-be9a-5b0f012778fe" elementFormDefault="qualified">
    <xsd:import namespace="http://schemas.microsoft.com/office/2006/documentManagement/types"/>
    <xsd:import namespace="http://schemas.microsoft.com/office/infopath/2007/PartnerControls"/>
    <xsd:element name="SOS_Owner" ma:index="25" nillable="true" ma:displayName="Owner" ma:internalName="SOS_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OS_VersionNumber" ma:index="26" nillable="true" ma:displayName="Version number" ma:internalName="SOS_VersionNumber">
      <xsd:simpleType>
        <xsd:restriction base="dms:Text"/>
      </xsd:simpleType>
    </xsd:element>
    <xsd:element name="SOS_InitialReleaseDate" ma:index="27" nillable="true" ma:displayName="Initial release date" ma:format="DateOnly" ma:internalName="SOS_InitialReleaseDate">
      <xsd:simpleType>
        <xsd:restriction base="dms:DateTime"/>
      </xsd:simpleType>
    </xsd:element>
    <xsd:element name="SOS_VersionDate" ma:index="28" nillable="true" ma:displayName="Version date" ma:format="DateOnly" ma:internalName="SOS_VersionDate">
      <xsd:simpleType>
        <xsd:restriction base="dms:DateTime"/>
      </xsd:simpleType>
    </xsd:element>
    <xsd:element name="SOS_NextReviewDate" ma:index="29" nillable="true" ma:displayName="Next review date" ma:format="DateOnly" ma:internalName="SOS_NextReviewDate">
      <xsd:simpleType>
        <xsd:restriction base="dms:DateTime"/>
      </xsd:simpleType>
    </xsd:element>
    <xsd:element name="SOS_OrderNumber" ma:index="30" nillable="true" ma:displayName="Order number" ma:internalName="SOS_OrderNumber">
      <xsd:simpleType>
        <xsd:restriction base="dms:Number"/>
      </xsd:simpleType>
    </xsd:element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7" nillable="true" ma:displayName="Taxonomy Catch All Column" ma:hidden="true" ma:list="{498c0b84-4212-4b3d-8c0e-f1026e936cdf}" ma:internalName="TaxCatchAll" ma:showField="CatchAllData" ma:web="8e09b820-eb36-4e63-be9a-5b0f012778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27_Non_x002d_SOS_x0027__x0020_location xmlns="ca343ac9-432d-4817-ada1-31b8b48db893" xsi:nil="true"/>
    <PublishingStartDate xmlns="ca343ac9-432d-4817-ada1-31b8b48db893" xsi:nil="true"/>
    <LikesCount xmlns="http://schemas.microsoft.com/sharepoint/v3" xsi:nil="true"/>
    <Order_x0020_number xmlns="ca343ac9-432d-4817-ada1-31b8b48db893" xsi:nil="true"/>
    <Version_x0020_number_x0020_ xmlns="ca343ac9-432d-4817-ada1-31b8b48db893" xsi:nil="true"/>
    <SOS_Owner xmlns="8e09b820-eb36-4e63-be9a-5b0f012778fe">
      <UserInfo>
        <DisplayName/>
        <AccountId xsi:nil="true"/>
        <AccountType/>
      </UserInfo>
    </SOS_Owner>
    <Ratings xmlns="http://schemas.microsoft.com/sharepoint/v3" xsi:nil="true"/>
    <SOS_VersionDate xmlns="8e09b820-eb36-4e63-be9a-5b0f012778fe" xsi:nil="true"/>
    <SOS_NextReviewDate xmlns="8e09b820-eb36-4e63-be9a-5b0f012778fe" xsi:nil="true"/>
    <Subtopic xmlns="ca343ac9-432d-4817-ada1-31b8b48db893" xsi:nil="true"/>
    <lcf76f155ced4ddcb4097134ff3c332f xmlns="ca343ac9-432d-4817-ada1-31b8b48db893">
      <Terms xmlns="http://schemas.microsoft.com/office/infopath/2007/PartnerControls"/>
    </lcf76f155ced4ddcb4097134ff3c332f>
    <LikedBy xmlns="http://schemas.microsoft.com/sharepoint/v3">
      <UserInfo>
        <DisplayName/>
        <AccountId xsi:nil="true"/>
        <AccountType/>
      </UserInfo>
    </LikedBy>
    <SOS_VersionNumber xmlns="8e09b820-eb36-4e63-be9a-5b0f012778fe" xsi:nil="true"/>
    <SOS_InitialReleaseDate xmlns="8e09b820-eb36-4e63-be9a-5b0f012778fe" xsi:nil="true"/>
    <SOS_OrderNumber xmlns="8e09b820-eb36-4e63-be9a-5b0f012778fe" xsi:nil="true"/>
    <Initial_x0020_release_x0020_date xmlns="ca343ac9-432d-4817-ada1-31b8b48db893" xsi:nil="true"/>
    <PublishingExpirationDate xmlns="ca343ac9-432d-4817-ada1-31b8b48db893" xsi:nil="true"/>
    <TaxCatchAll xmlns="8e09b820-eb36-4e63-be9a-5b0f012778fe" xsi:nil="true"/>
    <Description0 xmlns="ca343ac9-432d-4817-ada1-31b8b48db893" xsi:nil="true"/>
    <Owner xmlns="ca343ac9-432d-4817-ada1-31b8b48db893">
      <UserInfo>
        <DisplayName/>
        <AccountId xsi:nil="true"/>
        <AccountType/>
      </UserInfo>
    </Owner>
    <Version_x0020_date xmlns="ca343ac9-432d-4817-ada1-31b8b48db893" xsi:nil="true"/>
    <Next_x0020_review_x0020_date xmlns="ca343ac9-432d-4817-ada1-31b8b48db893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247B48BF-878D-426F-809D-BC87CD50FD36}"/>
</file>

<file path=customXml/itemProps2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0B59B0-3CF8-45C8-BD20-B66BB44834F6}">
  <ds:schemaRefs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4e3f522f-830f-41a8-999c-4460052f9f6e"/>
    <ds:schemaRef ds:uri="http://purl.org/dc/terms/"/>
    <ds:schemaRef ds:uri="http://www.w3.org/XML/1998/namespace"/>
    <ds:schemaRef ds:uri="http://schemas.openxmlformats.org/package/2006/metadata/core-properties"/>
    <ds:schemaRef ds:uri="a0dddf36-d421-46c2-a486-829b9192e76d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4414</Words>
  <Characters>2517</Characters>
  <Application>Microsoft Office Word</Application>
  <DocSecurity>0</DocSecurity>
  <Lines>20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Onufryk Marianna</cp:lastModifiedBy>
  <cp:revision>7</cp:revision>
  <dcterms:created xsi:type="dcterms:W3CDTF">2022-11-01T14:12:00Z</dcterms:created>
  <dcterms:modified xsi:type="dcterms:W3CDTF">2022-11-04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7AFFC42DF89429EB763DCD8294118</vt:lpwstr>
  </property>
</Properties>
</file>